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5751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Wiktor Bajor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Norbert Knapi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